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DD0C9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52DD0CA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CB" w14:textId="21BD327A" w:rsidR="00AF2D61" w:rsidRPr="00F71B30" w:rsidRDefault="008B68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</w:rPr>
        <w:t>[DATE]</w:t>
      </w:r>
    </w:p>
    <w:p w14:paraId="452DD0CC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CD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CE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Contact Name</w:t>
      </w:r>
    </w:p>
    <w:p w14:paraId="452DD0CF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Address</w:t>
      </w:r>
    </w:p>
    <w:p w14:paraId="452DD0D0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Address2</w:t>
      </w:r>
      <w:r w:rsidRPr="00F71B30">
        <w:rPr>
          <w:rFonts w:eastAsia="Arial"/>
          <w:lang w:eastAsia="en-US" w:bidi="en-US"/>
        </w:rPr>
        <w:tab/>
      </w:r>
    </w:p>
    <w:p w14:paraId="452DD0D1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City, State/Province</w:t>
      </w:r>
    </w:p>
    <w:p w14:paraId="452DD0D2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Zip/Postal Code</w:t>
      </w:r>
    </w:p>
    <w:p w14:paraId="452DD0D3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52DD0D4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52DD0D5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52DD0D6" w14:textId="347D0228" w:rsidR="00AF2D61" w:rsidRPr="008D1BC6" w:rsidRDefault="008B68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 w:rsidRPr="008D1BC6">
        <w:rPr>
          <w:rFonts w:eastAsia="Arial"/>
          <w:b/>
          <w:color w:val="000000"/>
          <w:lang w:eastAsia="en-US" w:bidi="en-US"/>
        </w:rPr>
        <w:t>RE</w:t>
      </w:r>
      <w:r w:rsidR="00F71B30" w:rsidRPr="008D1BC6">
        <w:rPr>
          <w:rFonts w:eastAsia="Arial"/>
          <w:b/>
          <w:color w:val="000000"/>
          <w:lang w:eastAsia="en-US" w:bidi="en-US"/>
        </w:rPr>
        <w:t xml:space="preserve">: </w:t>
      </w:r>
      <w:r w:rsidR="00F71B30" w:rsidRPr="008D1BC6">
        <w:rPr>
          <w:rFonts w:eastAsia="Arial"/>
          <w:b/>
          <w:noProof/>
          <w:lang w:eastAsia="en-US" w:bidi="en-US"/>
        </w:rPr>
        <w:t>SHIPMENT SCHEDULE ACKNOWLEDGMENT OF PURCHASE ORDER</w:t>
      </w:r>
    </w:p>
    <w:p w14:paraId="452DD0D7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32"/>
          <w:szCs w:val="32"/>
          <w:lang w:eastAsia="en-US" w:bidi="en-US"/>
        </w:rPr>
      </w:pPr>
    </w:p>
    <w:p w14:paraId="452DD0D8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452DD0D9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71B30">
        <w:rPr>
          <w:rFonts w:eastAsia="Arial"/>
          <w:noProof/>
          <w:color w:val="000000"/>
          <w:lang w:eastAsia="en-US" w:bidi="en-US"/>
        </w:rPr>
        <w:t>Dear [CONTACT NAME],</w:t>
      </w:r>
    </w:p>
    <w:p w14:paraId="452DD0DA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52DD0DB" w14:textId="6DF742DD" w:rsidR="00AF2D61" w:rsidRPr="00F71B30" w:rsidRDefault="00F27A4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e accept and t</w:t>
      </w:r>
      <w:r w:rsidR="00F71B30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hank you for your Purchase Order number [NUMBER], dated [DATE] for the following described merchandise:</w:t>
      </w:r>
      <w:r w:rsidR="00F71B30" w:rsidRPr="00F71B30">
        <w:rPr>
          <w:rFonts w:eastAsia="Arial"/>
          <w:noProof/>
          <w:lang w:eastAsia="en-US" w:bidi="en-US"/>
        </w:rPr>
        <w:br/>
      </w:r>
    </w:p>
    <w:p w14:paraId="452DD0DC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71B30">
        <w:rPr>
          <w:rFonts w:eastAsia="Arial"/>
          <w:noProof/>
          <w:lang w:eastAsia="en-US" w:bidi="en-US"/>
        </w:rPr>
        <w:t>[DESCRIPTION]</w:t>
      </w:r>
    </w:p>
    <w:p w14:paraId="452DD0DD" w14:textId="43170AAE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F71B30">
        <w:rPr>
          <w:rFonts w:eastAsia="Arial"/>
          <w:noProof/>
          <w:lang w:eastAsia="en-US" w:bidi="en-US"/>
        </w:rPr>
        <w:br/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e </w:t>
      </w:r>
      <w:r w:rsidR="00934A4F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lan</w:t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212B0E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o have your order ready </w:t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o ship on [DATE OF SHIPMENT] via [METHOD OF SHIPMENT]. It should </w:t>
      </w:r>
      <w:r w:rsidR="00B341FA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en </w:t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be reasonable to expect receipt of your order not later than [DATE]. Should we experience any delays in processing or shipping your order, you will be notified</w:t>
      </w:r>
      <w:r w:rsidR="00420C97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immediately</w:t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</w:t>
      </w:r>
      <w:r w:rsidRPr="00F71B30">
        <w:rPr>
          <w:rFonts w:eastAsia="Arial"/>
          <w:noProof/>
          <w:lang w:eastAsia="en-US" w:bidi="en-US"/>
        </w:rPr>
        <w:br/>
      </w:r>
      <w:r w:rsidRPr="00F71B30">
        <w:rPr>
          <w:rFonts w:eastAsia="Arial"/>
          <w:noProof/>
          <w:lang w:eastAsia="en-US" w:bidi="en-US"/>
        </w:rPr>
        <w:br/>
      </w:r>
      <w:r w:rsidR="00B341FA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nce again</w:t>
      </w:r>
      <w:r w:rsidR="00987534"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 t</w:t>
      </w:r>
      <w:r w:rsidRPr="00F71B3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hank you for your order. As always, we look forward to the next</w:t>
      </w:r>
      <w:r w:rsidRPr="00F71B30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opportunity to be of assistance. Please do</w:t>
      </w:r>
      <w:r w:rsidR="006F72DD" w:rsidRPr="00F71B30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not</w:t>
      </w:r>
      <w:r w:rsidRPr="00F71B30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hesitate to call upon us any time.</w:t>
      </w:r>
    </w:p>
    <w:p w14:paraId="452DD0DE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DF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0" w14:textId="3442C24C" w:rsidR="00AF2D61" w:rsidRPr="00F71B30" w:rsidRDefault="008B68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Kind Regards</w:t>
      </w:r>
      <w:r w:rsidR="00F71B30" w:rsidRPr="00F71B30">
        <w:rPr>
          <w:rFonts w:eastAsia="Arial"/>
          <w:lang w:eastAsia="en-US" w:bidi="en-US"/>
        </w:rPr>
        <w:t>,</w:t>
      </w:r>
    </w:p>
    <w:p w14:paraId="452DD0E1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2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3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4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5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71B30">
        <w:rPr>
          <w:rFonts w:eastAsia="Arial"/>
          <w:lang w:eastAsia="en-US" w:bidi="en-US"/>
        </w:rPr>
        <w:t>[YOUR NAME]</w:t>
      </w:r>
    </w:p>
    <w:p w14:paraId="452DD0E6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71B30">
        <w:rPr>
          <w:rFonts w:eastAsia="Arial"/>
          <w:color w:val="000000"/>
          <w:lang w:eastAsia="en-US" w:bidi="en-US"/>
        </w:rPr>
        <w:t>[YOUR TITLE]</w:t>
      </w:r>
    </w:p>
    <w:p w14:paraId="452DD0E7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71B30">
        <w:rPr>
          <w:rFonts w:eastAsia="Arial"/>
          <w:color w:val="000000"/>
          <w:lang w:eastAsia="en-US" w:bidi="en-US"/>
        </w:rPr>
        <w:t>[YOUR PHONE NUMBER]</w:t>
      </w:r>
    </w:p>
    <w:p w14:paraId="452DD0E8" w14:textId="77777777" w:rsidR="00AF2D61" w:rsidRPr="00F71B30" w:rsidRDefault="00F71B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71B30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52DD0E9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2DD0EA" w14:textId="77777777" w:rsidR="00AF2D61" w:rsidRPr="00F71B30" w:rsidRDefault="00AF2D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AF2D61" w:rsidRPr="00F71B30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99A14" w14:textId="77777777" w:rsidR="00EF7A8D" w:rsidRDefault="00EF7A8D">
      <w:r>
        <w:separator/>
      </w:r>
    </w:p>
  </w:endnote>
  <w:endnote w:type="continuationSeparator" w:id="0">
    <w:p w14:paraId="6307974E" w14:textId="77777777" w:rsidR="00EF7A8D" w:rsidRDefault="00EF7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DD0EC" w14:textId="77777777" w:rsidR="00AF2D61" w:rsidRDefault="00F71B3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52DD0ED" w14:textId="77777777" w:rsidR="00AF2D61" w:rsidRDefault="00F71B3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52DD0EE" w14:textId="77777777" w:rsidR="00AF2D61" w:rsidRDefault="00F71B3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52DD0EF" w14:textId="77777777" w:rsidR="00AF2D61" w:rsidRDefault="00EE4F1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71B3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213BF" w14:textId="77777777" w:rsidR="00EF7A8D" w:rsidRDefault="00EF7A8D">
      <w:r>
        <w:separator/>
      </w:r>
    </w:p>
  </w:footnote>
  <w:footnote w:type="continuationSeparator" w:id="0">
    <w:p w14:paraId="65ABEEA3" w14:textId="77777777" w:rsidR="00EF7A8D" w:rsidRDefault="00EF7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DD0EB" w14:textId="77777777" w:rsidR="00AF2D61" w:rsidRDefault="00AF2D6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jEztrQwNzQ0NTBX0lEKTi0uzszPAykwqgUA4LKpwiwAAAA="/>
    <w:docVar w:name="Description" w:val="This template can be used to notify a client of a shipment schedule for their order. 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We plan to have your order ready to ship on [DATE OF SHIPMENT] via [METHOD OF_x000a_SHIPMENT]. It should then be reasonable to expect receipt of your order not later than [DATE]._x000a_Should we experience any delays in processing or shipping your order, you will be notified_x000a_immediately."/>
    <w:docVar w:name="Tags" w:val="shipping, equipment, logistics, business documents, proof of return, entrepreneurship, rejection, refusal, entrepreneur, lease, transfer, operations, notification, partnership, pledge, commercial, cancellation, substitute, shipment schedule, discount, delayed, demand, return , goods, back order, cancellation, suspend, positive, information, request, merchandise, new supplier, return purchase order, refusal to accept, reclamation, future , deliveries, stop goods, part, replacing , rejected arrival, carrier, shipper, apology, damaged, overshipment,  substitution, rejection, late return, credit,  inability, disregard letter, shipment schedule acknowledgment of purchase order template, shipment schedule acknowledgment of purchase order example"/>
  </w:docVars>
  <w:rsids>
    <w:rsidRoot w:val="00AF2D61"/>
    <w:rsid w:val="00212B0E"/>
    <w:rsid w:val="00420C97"/>
    <w:rsid w:val="00442756"/>
    <w:rsid w:val="004F627E"/>
    <w:rsid w:val="00521D36"/>
    <w:rsid w:val="005546FD"/>
    <w:rsid w:val="006F72DD"/>
    <w:rsid w:val="00840A13"/>
    <w:rsid w:val="008B6824"/>
    <w:rsid w:val="008D1BC6"/>
    <w:rsid w:val="00934A4F"/>
    <w:rsid w:val="00987534"/>
    <w:rsid w:val="009D1986"/>
    <w:rsid w:val="00A55720"/>
    <w:rsid w:val="00AB6184"/>
    <w:rsid w:val="00AF2D61"/>
    <w:rsid w:val="00B341FA"/>
    <w:rsid w:val="00EE4F13"/>
    <w:rsid w:val="00EF7A8D"/>
    <w:rsid w:val="00F27A41"/>
    <w:rsid w:val="00F71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DD0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6</Words>
  <Characters>680</Characters>
  <Application>Microsoft Office Word</Application>
  <DocSecurity>0</DocSecurity>
  <Lines>4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1:20:00Z</dcterms:created>
  <dcterms:modified xsi:type="dcterms:W3CDTF">2019-10-21T19:15:00Z</dcterms:modified>
  <cp:category/>
</cp:coreProperties>
</file>